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พัฒนาโปรแกรมประยุกต์สำหรับอุปกรณ์เคลื่อนที่</w:t>
      </w:r>
      <w:r>
        <w:t xml:space="preserve"> </w:t>
      </w:r>
      <w:r>
        <w:t xml:space="preserve">(เช้า)</w:t>
      </w:r>
      <w:r>
        <w:t xml:space="preserve"> </w:t>
      </w:r>
      <w:r>
        <w:t xml:space="preserve">100767</w:t>
      </w:r>
    </w:p>
    <w:p>
      <w:pPr>
        <w:pStyle w:val="Date"/>
      </w:pPr>
      <w:r>
        <w:t xml:space="preserve">วันพุธที่</w:t>
      </w:r>
      <w:r>
        <w:t xml:space="preserve"> </w:t>
      </w:r>
      <w:r>
        <w:t xml:space="preserve">10</w:t>
      </w:r>
      <w:r>
        <w:t xml:space="preserve"> </w:t>
      </w:r>
      <w:r>
        <w:t xml:space="preserve">กรกฎ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ไหนล่ะ ให้เด็ก ๆ เลือก New Project ค่ะ เห็นไหมสีน้ำเงินนี่ตรงนี้ปุ่ม New project คลิก 1 ครั้งนะคะ แล้วตรงนี้น่ะ ให้เลือก All All Ttemplate นะมันจะมีคอมี Sample อะไรนี้ ถ้าเลือกเหมือนมันบางคนมันจะขึ้นตรง Learning นะมันก็ได้เห็นแค่ 2ใช่ไหมคะ ที่นี้เราจะทำ 3D เดี๋ยวจะตกใจเอา ไหนแม่ว่าจะพาทำ 3D ทำไมขึ้นแต่ทูดีให้มันคิดผิดด้วยนะคะ ไหมคะ หรือคอก็ได้ไอ้ Sample กับไอ้นี่จะมีแค่ 5มีอยู่ Universal กับ 3D Sample นะคะ เราเลือก All Template นะคะ แล้วก็หา 3D ดีมีเยอะเดี๋ยวก็จะงงอีกวันแรกที่ดี Built in Renderไซด์ไลน์อันที่ 2 เป็น Universal 3D นะคะ ก็คือแบบสากลนะคะ ก็มีแบบให้ Hight Def สากล แล้วก็เป็นตัวอย่างไรอย่างนี้ มีหลายอัน ทีนี้ชื่อวิชาเราก็คือปออะไรพอโมบายใช่ไหมคะ อย่างนั้นเราก็เลือกเป็น 3D Mobile นะคะ เด็ก ๆ อ๋อต้องให้ดาวน์โหลดหรออย่าเพิ่งอย่าพึ่ง อย่างนั้นเราเอาธรรมดาก่อน เดี๋ยวนี้ไว้ทำรอบหน้าก็ได้ อย่างนั้นเข้าที่ Universal Design 3D นะคะ เอาแบบสากล ก็ให้ดาวน์โหลด Template ตอนนั้นที่เข้า อันนี้ได้เลย อันนี้ไม่ต้องดาวน์โหลด อย่างนั้นคลิกที่ Build Built in นี่ เลือกตัวนี้นะคะเด็ก ๆ เรายังไม่ดาวน์โหลดเทมเพลตมา เอาตัวนี้ก่อน แล้วตรงช่องเห็นไหมคะ Project name นี่ เด็ก ๆ ก็ตั้งชื่อ Project ของเรา เช่น สมมติเกมนี้จะทำเกมอะไร มาสาย เร็ว ๆ เปิดเครื่อง ชื่อ ชื่อโปรเจกต์นะคะ เอาชื่อเราก็ได้ ยังนึกไม่ออก ตั้งชื่อตัวเองนะคะ พิมพ์ชื่อเราลงไป ลบคำว่า</w:t>
      </w:r>
      <w:r>
        <w:t xml:space="preserve"> </w:t>
      </w:r>
      <w:r>
        <w:t xml:space="preserve">“</w:t>
      </w:r>
      <w:r>
        <w:t xml:space="preserve">My</w:t>
      </w:r>
      <w:r>
        <w:t xml:space="preserve">”</w:t>
      </w:r>
      <w:r>
        <w:t xml:space="preserve"> </w:t>
      </w:r>
      <w:r>
        <w:t xml:space="preserve">ออก MY ในออกลบออกได้ แม่ตั้งแล้วนะ New Project พอตั้งเสร็จก็ค create Project ได้เลยนะคะ ใครตั้งชื่อเสร็จแล้วเนี่ยนะคะ ก็คิด นะคะ อาทิตย์นี้มาดูโลเคชันเราจะไปทำที่เก็บน้องไว้เห็นไหม ถ้าวางตรงนี้เลยน่ะ มันจะมันจะมีหลายโฟลเดอร์ใช่ไหมคะ เด็ก ๆ เข้ามาตามที่ Location มันตั้งไว้นะ คือ ตามที่เรา Install ไว้นั่นแหละแต่เราจะไปสร้างโฟลเดอร์ที่จะเก็บงานเราน่ะเพิ่ม นึกออกไหมคะ เราก็คลิกขวา แล้วก็เลือก New folder แล้วก็ชื่อ ตาม Folder ชื่อเรา ไม่เอา ไม่เอา ก่อนอื่นทำไอ้นี่ก่อน ใส่ชื่อ Unity Project เหมือนกันเลยนะคะ เดี๋ยวพอเวลาหาที่เก็บ แม่จะได้หาง่าย ๆ Unity Project ตั้งชื่อว่า Unity Project นะคะ ก็คือบอกให้รู้ว่าเป็นโปรเจกต์ที่เราทำจาก Unity นั่นเองนะคะ เสร็จแล้วเราก็คิดเข้าไปในโฟลเดอร์ที่เราสร้าง งานเราจะอยู่ที่นี่ เพื่อ ๆ ๆ ๆ ถ้ากลัวคนอื่น ในกรณีมีคนอื่นมาใช้เครื่อง แต่เครื่องแม่ไม่มีใครมาใช้นอกจากอาจารย์ คนอื่นเขาก็คงไม่เข้ามาใน Unity อยู่แล้วนะคะ แม่จะตั้งชื่อนี้แล้วก็จะเข้าไปในนี้นะคะ เราจะมีโฟลเดอร์ชื่อนี้เสร็จแล้วเราก็… โฟลเดอร์ที่เราสร้างเสร็จใช่ไหม สร้างเสร็จแล้ว แล้วก็คลิก Select Folder ตรงนี้เด็ก ๆ จะต้องมีตัวสุดท้ายก็ต้องเป็นชื่อโฟลเดอร์ Unity Project ที่แม่ให้สร้างใหม่ โอเคไหมคะ ถ้าใครทำอันนี้เสร็จแล้ว คลิก create Project ได้เลย คลิกที่ create Project ได้เลยนะคะ เดี๋ยวจะไปเช็ก โดยการเปิดที่… รอแป๊บ รอน้องโปรแกรมทำงาน รอแป๊บหนึ่งนะคะ จนกว่าไอ้เขียวมันจะวิ่งถึงสังเกตชื่อโปรเจกต์จะอยู่ตรงนี้ ใครตั้งชื่ออะไรชื่อก็จะขึ้นมาให้เห็นนะคะ มันก็จะเปิดหน้าต่างนี้ขึ้นมานะเด็ก ๆ น้องจะโหลดทุกสิ่งอย่าง รอจนมันหยุดเห็นไหมคะ พร้อม พร้อมทำงานแล้ว หน้าตาเหมือนอะไร เห็นไหม เหมือนโปรแกรม Blender ที่เราเคยทำ Blender ที่เราไว้ปั้นโมเดลอ่ะหน้าตาน้องจะเหมือนวันนี้เลยนะคะ ใครที่เข้ามาหน้านี้แล้วรอแป๊บแม่เปิดสไลด์ดูก่อน แสดงว่าหายไปไหนสไลด์หนึ่ง ลบสไลด์ออกไป อ๋อ เมื่อกี้เราคลิก 3D แล้วนะ เสร็จแล้วก็เห็นเมนูใช่ไหมคะ ให้ไปที่เมนูที่ชื่อว่า Gameobject นะคะ เห็นไหมเมนูด้านบนนี่ เห็นไหมคะ เป็นเมนูที่ 4 เกม Gameobject เห็นไหมคะ Gam ให้เลือก Gameobjectพอเปิดเข้ามาเจอเมนูแล้ว ก็คือตอนนี้ ใน Blender Blender เปิดมามันก็มีพื้นที่ที่จะทำงานทีนี้สิ่งที่เราจะทำก็คือชื่อก็บอกอยู่แล้ว Gameobject คืออะไร ก็คือวัตถุหรือองค์ประกอบชิ้นส่วนต่าง ๆ ที่เราจะใส่ในเกมเรานั่นเองนะคะ เพราะฉะนั้น เมื่อเราต้องการเพิ่มวัตถุหรือสร้างวัตถุ ก็คือเราจะต้องไปที่เมนู Gameobject เสมอนะคะ เสร็จแล้วเลือก เลือกอะไรคะ สิ่งที่เราจะทำ เป็นอะไร 3D ใช่ไหมคะobject มันก็ควรจะเป็น 3D ดังนั้น เราจะไปที่ 3ขอโทษใช่ไหมวัตถุตัวแรกที่จะสร้างก็คืออันแรกเลยคิ้วลูกบาทเองนะคะ แม่จะเลือกวัตถุที่เป็นลักษณะลูกบาศก์ ขึ้นมา ไปที่ 3D Object และคลิกที่ Cube ลูกบาศก์ เล็กไปหรือเปล่า จะขยายให้ โอเคไหม เห็นไหมคะ มีก้อนสี่เหลี่ยม ๆ เหมือน Blender หรือยัง ทีนี้สิ่งที่เด็ก ๆ สัญญาณภาพไม่ค่อยไอ้นี่พอดีสัญญาณภาพมันกระตุกอ่ะฮ่า ๆ ๆ อาจารย์กันเลยตกใบละวันนี้วันนี้ทำไมกระตุกบ่อยจัง วันจันทร์ไม่เห็นกระตุกเท่านี้เลย วันนี้นะแล้วสีก็เป็นเพี้ยน ๆ ด้วยกลัวน้องไม่เห็น โอเค ดูนะคะ เด็ก ๆ เห็นสีแดงใช่ไหม เห็นสีเขียวไหมคะ สีเขียวนะ แล้วก็สีน้ำเงินเห็นไหม มันคืออะไร เดี๋ยวมาให้ดู เด็ก ๆ ต้องรู้จักแกนพวกนเสียก่อนนะคะ แกน X ก็คือสีอะไรสีแดงนะคะ แกน x จะอยู่แนวไหนเห็นไหม แนวนอนมาทางทางข้างหน้าเรานะ เวลาลาก ถ้าลากวัตถุหรือจัดวางวัตถุ แกน Z สีน้ำเงินใช่ไหม มันจะลากไปตามแนวทางนี้นะ และแกน Y ด้านบนเลย เห็นว่าเป็นนก ก็คือขึ้นข้างบนหรือลงข้างล่างนะ หรืออยู่ในแนวตั้งนะคะ ไอ้ 3 สีนี้จำสีเอา ถ้าสีแดง สีเขียว สีน้ำเงินนะคะ แต่อย่าไปจำกับแกนของ Blender นะ คนละแกน่ะ ก็คือเอาไว้ใช้สำหรับเคลื่อนย้ายวัตถุของเรานั่นเองนะคะ ทีนี้ สิ่งที่เด็ก ๆ จะต้องรู้ต่อไปก็คือ Shortcut Key อันนี้ถ่ายเก็บไว้เลย ถ่ายรูปเก็บไว้เลย 3 ตัวนี้ Shortcut ก็คือคีย์ลัดนั่นเองนะคะ 3 ตัวหลัก มี w w นี่นะคะ ตัวแรก หมายถึง Move Tool เครื่องมือในการเคลื่อน เป็นคีย์ลัดสำหรับเวลาเราต้องการเคลื่อนวัตถุ เราต้องกดตัว W นะคะเด็ก ๆ กดแป้นคีย์บอร์ดให้ไหม แม่เลยทำเป็นรูปคีย์บอร์ดให้รู้ว่ากดที่คีย์บอร์ดนะคะ กดตัว W ที่คีย์บอร์ด มันจะหมายถึง Move Move ก็คือเคลื่อน ก็คือเคลื่อน Object เรานั่นเองนะคะเด็ก ๆ อันนี้ถ่ายไว้ เพราะจะต้องได้ใช้ ถ้าแม่บอกเพื่อนไม่ใช่ไปจับล่าม มันจะไม่ได้ไปจับล่าม เหมือน Blender นึกออกนะ เออ เราต้องมากดคลัทช์เอามันจะได้เร็วเข้าใจไหมคะ เราจะไม่ไปหาไอ้เครื่องมือ Tool นี้เป็นลาก กด W เลยแล้วมันก็จะเคลื่อนได้ มาดูแป้นต่อมา E นะคะ E E นะคะ E ตัวนี้หมายถึง Rotate Rotate ก็คือการหมุน หมุนวัตถุนั่นเองนะคะ Blender มันจะเป็นตัว R เพราะฉะนั้น อย่าไป ไม่ออกมาจำเฉพาะตัวนี้ ใช้อันนี้แม่ถึงบอกให้ถ่ายไม่อย่างนั้นเดี๋ยวจะเข้าใจว่าไม่เป็นไรผมกด R พอมากด ๆ มันจะกลายเป็น Scale ตัวที่ 3 เห็นไหมคะ ปุ่มที่ 3 ตัว R นี่ ถ้า R ใน Unity มันจะหมายถึงการขยายขนาดสเกล ก็คือการปรับขนาดของวัตถุนั่นเองนะคะ 3 ตัวนี้จะใช้ปล่อย เพราะเหมือนเราจะ Move ให้กด W เลย ถ้าเราจะหมุนเรา ถ้าเราจะขยายขนาดมัน ให้เรากดตัว R นะคะ จำได้แล้วนะ พร้อมที่จะสร้างเกมของตัวเองหรือยังคะ พร้อมไหม ใครพร้อมยกมือ ไม่พร้อมเลยเหรอ ไม่มีใครพร้อมเลย ไม่กล้ายกเลยพร้อมไหมแม่ถาม ถ้าพร้อมให้ยกมือ น่าจะไม่เห็น น้องไม่เห็น ไม่เห็นมือ พร้อมไหมคะ ถ้าพร้อมยกมือ เมื่อกี้สัญญาณภาพตรงมือ… วันนี้… วันนี้ไม่ไม่ชัดจริง ๆ ด้วย โอเคนะคะ ถ้าพร้อมแล้วเราไปต่อกัน อันดับแรกเลย ขั้นตอนที่ 1 เราจะสร้างพื้นให้มัน นึกออกนะ เวลาทำเกม เหมือนเหมือนตอนที่แม่พาทำตัวที่วาดลงกระดาษ เห็นไหม เราก็ต้องมีพื้นที่ให้ตัวละครมันเดิน มันวิ่ง ใช่ไหมคะ อันดับแรกเราจะต้องทำการสร้าง วันนี้เราจะต้องทำอะไรบ้าง 1. ทำพื้นให้มันก่อน มันต้องมีพื้นนะ 2. ใส่Object ต่าง ๆ ลงไป เมื่อมีพื้นแล้วก็ต้องมีอะไรตัวเกมที่จะให้มันเดินหรือมันทำใช่ไหมคะ หรือมันเล่น แล้วก็มีวัตถุ เช่น เหมือนในครั้งก่อนที่ให้วาด มีต้นไม้ มีก้อนหิน มีอุปสรรค นั่นก็คือ object ต่าง ๆ เราก็ต้องใส่อยู่ในขั้นที่ 2 อันดับที่ 3 เมื่อเรามีไอ้ตัวพื้นที่มีตัวละครมีอะไรแล้ว Component Component คืออะไร ก็คือคำสั่งที่จะให้… ไม่ใช่คำสั่งขอโทษ Component ก็คือไอ้วัตถุนั้นน่ะ มันจะต้องมีพวกอะไรล่ะ ลืมเลยวันนี้ เดี๋ยวนะคะ ทำไป 2 อันก่อนแล้วค่อยไปต่อ อันดับแรกเลยนะ สร้างพื้นที่ เมื่อกี้จำคีย์ลัดได้แล้วนะคะ เพราะฉะนั้น เราจะทำการขยายไอ้ตัวลูกบาตรเรา Cube โดยการกดปุ่มอะไรคะ R นะคะ เด็ก ๆ R แล้วก็ ไหนล่ะ หา R ไม่เจอน่ะ เห็นไหมคะ กดอะไรนี่ สมมติแม่จะขยายมาทางข้างหน้าก่อน แล้วก็ออกด้านข้างเห็นไหม จะเอาแนวไหน เอาแค่เป็นทางเดิน ขอแบบนี้ก่อน ทีนี้ถ้าจะหมุนอย่างนี้ แหม่ง ๆ หันข้างให้ อยากเห็นด้านข้างกดอะไรคะ หมุนนะคะ กดปุ่ม มีปุ๊บเห็นไหมคะ มันจะมีไอ้ตัววงกลมขึ้นมาว่าให้หมุน เราก็หมุนตามแกนที่เป็นสี ๆ นะ เราจะอยากเห็นน้องไปทางไหน เราก็หมุนไป แม่อยากให้เห็นเป็นแนวนี้นะคะ นะคะ คือ เอาสั้น ๆ ก่อน พอให้เห็น เดี๋ยวใหญ่ไปจะทะลุจอ สิ่งต่อมา สิ่งต่อมาที่เราจะทำ เราจะทำให้พื้นและปล่อยวัตถุลงไปที่นี้ใช่ไหมใส่วัตถุลงไปมีพื้นแล้วอยากใส่อะไรลงไป วิธีการเพิ่ม Object ที่บอกนะ ถ้าไม่ไปที่ Game object มันจะเพิ่มได้ 2 ที่นะเด็ก ๆ วันนี้ยังไม่ถึง ยังไม่ถึ ง ยังไม่ถึง ตอนนี้เราอยู่หัวข้อที่ 2 นะคะ เราจะใส่ object เพิ่มลงไป อันนี้เป็นตัวอย่าง สมมติ เพราะเรายังไม่ได้ไปเอา Asset เราสามารถมาคิดที่ Gameobject ตรงนี้ หรือคลิกขวาตรงนี้ก็ได้นะคะ แล้วก็คลิก ที่ 3D Object มันก็จะลัดมาเห็นไหม ก็คือวิธีการเพิ่ม Object ตอนแรกน่ะแม่ให้ไปเพิ่มที่นี่ แต่สังเกตเด็ก ๆ จะเห็นนะ มันจะไป 2 ขั้นนู่น แต่กลับตรงนี้ หรือคลิกที่ช่องหน้าต่างทางขวามือ ที่มันขึ้นหัวข้อของหน้าต่างว่า Heineken คลิกขวาตรงตำแหน่งช่องดำ ๆ นี่นะคะ แล้วมันก็จะขึ้นเห็นไหมที่ 3D object น่ะ จำได้นะ ถ้าใน Blender น่ะคิ้วก็คือไอ้กล่องสี่เหลี่ยมลูกบาศก์ใช่ไหมคะ ก็คืออะไรคะ ลูกกลมกลมเหมือนลูกโลกนะ เหมือนลูกบอลอย่างนี้นะคะ แล้วก็อะไรเล็กนั่นแหละคล้ายกันกับ Blender เลยเพราะวัตถุ 3D เหมือนกัน ใส่วัตถุที่เป็น อย่างนั้นทำกับแม่ก็ได้ทำกับแม่ก่อนแม่จะใส่ Sphear ลงไป น้องอยู่ไหนละนี่ เดี๋ยวนะคะ ขอ Move ก่อน ใส่มาแล้วน้องน่าจะหายนะ ใช้ W นะคะ Move น้องขึ้นมา เดี๋ยวลองหมุนดูนะว่าน้องจะเป็นอย่างไร เห็นไหม เห็นไหม บอกบอกเด็ก ๆ เองว่าอย่าหลงนะคะ แม่ก็กด Rotate เลยจะ ไม่ติด Blender อยู่เลยนะคะ ขอโทษ จะดูไปไหน W คือ Move ห้อง W Move Asset Gelisla ก็คือหมุนนะ ตอนนี้ Move แม่กด W นะคะ เราเลือกวัตถุชิ้นที่เราต้องการเคลื่อนนะคะ หรือหมุนนะคะ แล้วกด ถ้าสมมติจะหมุนแม่ ก็จะกด E จะหมุนดู จะกลับมาตำแหน่งเดิมแล้วนะ จากนั้นลองกดปุ่ม Play ดูนะคะ มุมนี้ไม่สวย มองไม่เห็น เอาใหม่ หมุนใหม่ หน้าทางเดินอยู่ด้านหน้า อันหนึ่งก่อนนะ ยังไม่ใส่เยอะ เพราะมันยังมีขั้นตอนว่าใส่ไปแล้วทำอะไรต่อ วัตถุแต่ละชิ้นนี่ ลองกด Play เวลาเราจะดูว่าเกมเราทำงานอย่างไร คลิกที่ปุ่มด้านบนนี่เห็นไหมคะ ปุ่ม Play อยู่ข้างบนสุดเลย มันก็จะ Render มันก็จะโชว์ให้ดู เห็นไหม มุมของเขากับมุมที่เล่นเราก็จะเปลี่ยนให้ไหมแสดงว่าเมื่อกี้แม่หมุนไม่ถูกทางนะ มันหมุนมาด้านนี้ค่อยไปเปลี่ยนมุมมองเราใหม่ก็ได้นะคะเด็ก ๆ อ้าว ทีนี้ทำไมมันลอย เราต้องการให้วัตถุตัวนี้มันทำอะไร นึกออกนะใ ห้นึกถึงเกมอะไรนะ เกมมาริโอ้ใช่ไหมคะ ที่เวลา… ให้นึกถึงเกมที่เราสร้างเป็นชิ้นแรกน่ะ เราต้องการให้วัตถุชิ้นนี่ เมื่อเราไปโดนมันหรือสัมผัสมันมันจะหล่น ก็คือเขาเรียกว่าการใส่ฟิสิกส์ในเกม ในเกมนี่ ฟิสิกส์ ก็คือพวกแรงโน้มถ่วงพวกกันอะไรอ่ะ การเคลื่อนไหวพวกโมเมนตัม พวกอะไรต่าง ๆ น่ะ ก็คือทางด้านฟิสิกส์นะคะ ก็คือให้นึกถึงเหมือนการเดิน การวิ่ง การสัมผัส การจับ จับแล้วเกิดอะไรขึ้น จับแล้วให้มันหล่น หรือจับแล้วให้มันหายนึกออกนะ หรือเหมือน… เหมือนถ้าเราตกไปในหลุมเราจะเป็นอย่างไรนะคะ ฟิสิกส์ลักษณะก็คือการสร้างเกมให้มันมีลักษณะที่ โดยเฉพาะถ้าเป็นเกม 3D เขาก็จะพยายามให้ให้เห็นว่ามุมมองนี่ ถ้าหมุนไปทางนี้ หันไปซ้าย-ขวาเป็นอย่างไร มองตามเป็นอย่างไร หลักการของการสร้างในเกมมันมีเยอะอธิบายรายละเอียดให้นึกถึงการทำงานง่าย ๆ ของเกมเรานั่นเองนะคะ ว่าเราต้องการให้เกมเกิดอะไร ทำอะไรกับเกมนี้นะคะ มาดู วิธีการนั่นก็คือที่บอกว่า Add Component เราจะต้องมาใส่ Component ก็คือใส่ฟิสิกส์ให้เกม เคยบอกแล้วว่า Unity นี่มันมันมีการทำโค้ดหรือสคริปต์ไว้เรียบร้อยแล้ว เราก็จะไปเลือกใช้งานโค้ดหรือสคริปต์เขามีอยู่มานะคะ พอเราจะหยุดเราก็คลิกที่ Play ตัวเดิมนึกออกนะโหมดนี้มันจะเป็นโหมดที่เล่นจริง เพราะฉะนั้น ถ้าไอ้พื้นที่เราหันมันไม่ใช่อย่างที่เรา เราก็ค่อยไปหมุนเปลี่ยนนะคะ แม่จะกลับมาหน้าเดิมแล้วแม่จะหมุน หมุนน้องเมื่อกี้มันหันไปทางนี้ ถ้าเราหันไปทางนี้มันจะเป็นอย่างไร ถ้าหันทางเดียวกันตัวนี้นะคะ ฟิสิกส์ในเกมจะอยู่ที่นี่ค่ะ ที่บอกว่าอยู่ในข้อที่ 3 เห็นไหม ในสไลด์ เพราะเราสร้างพื้น เสร็จเราใส่ object เสร็จแล้ว เราจะต้องมาเพิ่ม component ให้น้อง นั่นก็คือกำหนดค่าฟิสิกส์แต่เราไม่ต้องไปกำหนดเองดีนึกออกไหม ใน Unity มันสร้างไว้ให้แล้ว เพราะฉะนั้น เราก็แค่ไปเพิ่มมันนั่นเองนะคะ เราก็คลิกที่ App Components เห็นไหมมันจะมีหน้าต่างนี้ ใครหน้าต่างด้านข้างไม่ขึ้น ด้านขวามือไม่ขึ้น เห็นไหมคะ ตรงล่างสุดจะมีคำว่า add Component ของใครไม่ขึ้นยกมือนะ ถ้าใครไม่ขึ้นนำไปกดปุ่ม Play ซ้ำอีกครั้งหนึ่งนะคะ แสดงว่าสถานะเราอยู่ในโหมด Play อยู่ โอเคทุกคนขึ้นนะคะ สิ่งที่เราจะทำต่อมา ก็คือเพิ่ม Component ชื่อว่าอะไร อ้าว ขอโทษ ขอโทษ แล้วเราก็ต้องเลือกสิ่งนั้น วัตถุนั้นนะคะ ที่เราจะเพิ่ม เพราะฉะนั้นมันคือตัวนี้นะ ไม่ใช่เพิ่มพื้นนะ ไม่เอาพื้นตก สร้างพื้นมาแล้วพื้นตกคนเดินก็จะตกไปกับพื้นนะคะ ตอนนั้นเราต้องดูว่า comment ที่เราจะใส่เราจะใส่ใน objectไหน ในที่นี้แม่จะใส่ในลูกโลกเพราะแม่บอกว่า อยากให้ไอ้ลูกโลกนี้มันตกนึกออกนะ ถ้าเราไปโดนมันน้องจะต้องตกได้ หล่นได้ อะไรได้นะคะ เดี๋ยวขอ… หรือทำให้มันหล่นได้ เดี๋ยวขอเลื่อนตำแหน่งให้น้องอยู่ชิดพื้นก่อนนะคะ ย้ายตำแหน่ง Move ก่อนขอ Moveเอาน้องลงมาแตะกับพื้น เสียหน่อย เสียน้อย กลัวไม่เห็นนะคะ ขอหมุนดูด้านหน้าก่อน น่าแตะแล้วนะคะ โอเค เพราะฉะนั้น ใส่ Comment ให้กับ Sphere ของแม่นะคะ ไอ้ลูกกลม ๆ นี่ ให้นึกถึงเป็นลูกส้มแล้วกันยังไม่ใส่สีตอนนี้ดู material ค่ะ คลิกที่ Add Component 1 ทีแล้วตรงนี้ให้เด็ก ๆ พิมพ์สิ่งที่อยากใส่มันชื่อว่า… ดูนะคะ เดี๋ยวให้ดู อยู่ในสไลด์เปล่า แสดงว่าไม่ได้ใส่ไว้ในสไลด์ พิมพ์ R R นะคะเด็ก ๆ พิมพ์ตัว R มันมีชื่อว่า rigi body ค่ะ พี่dir เห็นแล้วขึ้นมาเลยตัวแรกเห็นไหมคะ rigi body เราคลิกตัวนี้เลยนะคะ rigi body rigi body คลิก 1 ครั้งค่ะ เด็ก ๆ จะรู้ว่าเราหมุนทางไหน ดูกล้อง เห็นไหม กล้องมันแพนไปทางไหนนี่ เห็นไหมคะ ดูมุมกล้องนะคะ เราอยากให้ทางไหนเป็นข้างหน้าดูนะคะ เมื่อกี้ใส่แล้วนะกด Play ให้ดูนะคะ ขอโทษลืมไป ลัด ลัดไปหน่อย ใช่แล้ว มุมกล้องยังไม่ได้ เดี๋ยวค่อยปรับ เมื่อกี้เราเลือก Rigid Body แล้วใช่ไหม เราจะต้องไปเลือก Use Gravity เราติ๊กแล้วนะคะ เพราะเมื่อกี้บอกว่าจะให้มัน… ขออนุญาตเด็กแป๊บหนึ่งนะคะ ค่ะ แล้วค่ะ ขอโทษที ใช้เวลาส่วนตัวนานไปนิดหนึ่ง เดี๋ยวขอปรับเอาตัวนี้ขึ้นก่อนนะเด็ก ๆ จะได้เห็นนะคะ เอาน้องขึ้นนิดหนึ่งก่อน เดี๋ยวขอ Move วัตถุขึ้นก่อนนะคะ เพราะจะเลือก ที่ว่า Use Gravity ทำได้นะคำว่า Gravity นั่นก็คือแรงโน้มถ่วงค่ะ ก็คือว่ามันจะต้องตกลงมานะคะเด็ก ๆ ทีนี้เราใส่แล้วนะ เราเลือกวัตถุแล้วนะคะ เรา Add component ให้แล้ว เลือก Rigid body การ์ดแล้วก็มัน Gravity นะคะ เสร็จแล้ว ให้เด็ก ๆ ลองกด Play ดู นั่นเห็นไหมเร็วไป เดี๋ยวแม่เลื่อนลูกโลกขึ้นไปสูง ๆ หน่อย จะได้เห็นชัด ๆ ว่ามันตกจริงเปล่านะคะ เอาใหม่ Play ให้ดูใหม่ เห็นไหมคะ วัตถุ ไอ้ลูกบอลแม่ก็หล่นลงมาแล้วนะคะ ใครไม่ลง แสดงว่า 13 บอกแล้วนะ เราจะใส่ Component ให้วัตถุชิ้นไหน เออ เราก็ต้องเลือกวัตถุชิ้นนั้นใช่ไหม เพราะเราสร้างทีละอย่างนะนี่ มันก็จะมีพื้นใช่ไหมคะ แล้วก็มีกดผิดลืมกดคืนมันก็มีพื้นใช่ไหมอ่านไม่เชื่อลองเอามาใส่ในพื้นนะถ้าแม่ใส่ Add Commentและเลือก Rigidbody ดูนะคะ กด Play เห็นไหม พื้นก็หล่นลงไปด้วย หายหมดทุกสิ่งอย่าง เพราะฉะนั้น ใครใส่ไม่ถูกวัตถุนะ มันมีวัตถุเป็นของตัวเองของอะไรของมัน จะทำให้สิ่งใดมันเกิดฟิสิกส์ เกิดการเคลื่อนที่เกิดอะไรล่ะ หลักการในเกมต่าง ๆ เราก็ต้องคลิกวัตถุชนิดนั้นนะคะ เสร็จเลย หายไปแล้ว เอากลับคืนนะคะ เอา เอาออก เราก็กด ctrl + Z ไหม Ctrl + Z ก็หายแล้วนะคะเด็ก ๆ เลื่อนลงมานิดหนึ่ง มีแต่อันนี้จำได้ไหมคะ ในสัปดาห์ก่อนให้ทำอะไรเราใส่ Component แล้วนะ ทีนี้มันไม่มีสีสันนะ อยากใส่สีหรือพื้นผิวให้มันเพิ่ม Material เห็นไหมคะ เป็นขั้นตอนที่ 4 ในวัตถุที่เราสร้างไว้นี่เราจะใส่ Material ให้น้องเราจะทำอย่างไร เห็นไหมมันเป็นสีเทาใช่ไหมคะ ถ้าเป็น basic มา จะบอกว่าสีขาวก็ไม่ใช่เอาแหละ แม่ดูเป็นเทาแล้วนะคะ เราจะมาใส่material ในที่นี้ ในของ Unity น่ะ มันจะหมายถึงสี แล้วก็พื้นผิวนะคะ แต่ถ้าเป็นของ Blender มันจะหมายถึงพื้นผิววัตถุเฉย ๆ นะ ให้เด็ก ๆ มาที่ตรงนี้ค่ะ หน้าต่างนี้เห็นไหมคะ ด้านล่าง หน้าต่างด้านล่างนี่ตรงนี้นี่ Project นี่ เห็นคำว่า</w:t>
      </w:r>
      <w:r>
        <w:t xml:space="preserve"> </w:t>
      </w:r>
      <w:r>
        <w:t xml:space="preserve">“</w:t>
      </w:r>
      <w:r>
        <w:t xml:space="preserve">Project</w:t>
      </w:r>
      <w:r>
        <w:t xml:space="preserve">”</w:t>
      </w:r>
      <w:r>
        <w:t xml:space="preserve"> </w:t>
      </w:r>
      <w:r>
        <w:t xml:space="preserve">ไหมเด็ก ๆ หน้าต่างที่มีคำว่า Project อยู่ด้านล่างนี่นะคะ ตรงนี้ก็คือส่วนที่เรียกว่า</w:t>
      </w:r>
      <w:r>
        <w:t xml:space="preserve"> </w:t>
      </w:r>
      <w:r>
        <w:t xml:space="preserve">“</w:t>
      </w:r>
      <w:r>
        <w:t xml:space="preserve">Access</w:t>
      </w:r>
      <w:r>
        <w:t xml:space="preserve">”</w:t>
      </w:r>
      <w:r>
        <w:t xml:space="preserve"> </w:t>
      </w:r>
      <w:r>
        <w:t xml:space="preserve">Access ก็คือให้นึกถึงโฟลเดอร์โฟลเดอร์สีเหลืองน่ะ จำได้ไหมคะ ตรงนี้ก็คือเป็นที่สำหรับเก็บอะไรได้บ้าง ก็คือคำสั่งเก็บอะไรล่ะ เก็บพวก Object เก็บ Material เก็บองค์ประกอบต่าง ๆ ของเกมน่ะค่ะ ไว้ตรงนี้นะคะ เราจะเก็บไว้ที่นี่ เพราะฉะนั้น ก่อนที่เราจะใส่ material ให้น้องนี่ มันจะไม่เหมือนกับ Blender ที่วัตถุที่มีและใส่สีเข้าไปใส่พื้นผิวเข้าไป อันนี้เราจะต้องมาทำส่วนของ material ให้น้องก่อน นะคะ ก่อนอื่นก็คือมาที่ Project นี้ เสร็จแล้วคลิกขวานะคะ ให้มันขึ้นอย่างนี้ แล้วคลิก Create เห็นไหม ขอโทษ ขอโทษ ตอนนี้เราต้องคลิกที่ Asset ก่อนนะเด็ก ๆ พอเข้ามา Asset แล้ว8ขวาเลือก create อะไรโฟลเดอร์ถ้าเราจะสร้างโฟลเดอร์นะคะ โฟลเดอร์นี้บอกแล้วว่าเราจะใส่ material ใช่ไหม เพราะฉะนั้น โฟลเดอร์นี้ก็เลยมีชื่อว่า Material นั่นเองนะคะ พิมพ์ M เวลาตั้งชื่อตัวแรก เวลาตั้งชื่อภาษาอังกฤษเขาก็จะนิยมใช้ตัวพิมพ์ใหญ่ M ใหญ่นะคะ M-A-T Mat และ terial m-a-t-e-r นะคะ r-i เติม s ด้วย เพราะอย่าลืมว่าโฟลเดอร์นี้เราจะใส่ Material เราไม่ได้สร้างแค่สีเดียวมาใส่นะ เราจะทำอหลาย ๆ สี เพราะฉะนั้นเราเติม s เพื่อให้รู้ว่ามี material เยอะแยะเลยนะตรงนี้ เพราะฉะนั้น เติม ed เข้าไปนะคะ เยอะ ๆ มีหลาย material ไม่ได้มีแค่ material เดียว เสร็จแล้วกด Enter ได้เลย ชื่อตรงนี้ก็จะเป็น material ขึ้นมานะคะใครยังสร้างไม่ได้ เมื่อเราได้โฟลเดอร์นี้ แล้วเราคลิกที่โฟลเดอร์ที่เราสร้างนะคะ แล้วคลิกขวา ดับเบิลคลิก ดับเบิลคลิกเข้าไปลูกดูใหม่นะ Asset ใช่ไหมอันนี้อยู่ข้างนอกใช่ไหมคะ เราจะเข้าไปในตัวของ Material ที่เราสร้างนะคะ ได้แบบที่แล้วที่เราสร้าง เพราะฉะนั้น เราจะต้องกดดับเบิลคลิกค่ะ เข้าไปแล้วมานะ ตรงนี้ก็จะขึ้นชื่อ access material จากนั้นให้เมาส์ขวาเลือก create นะคะ แล้วก็ไปที่ Material ค่ะ เพราะเราจะสร้าง Material ใช่ไหม หาคำว่า</w:t>
      </w:r>
      <w:r>
        <w:t xml:space="preserve"> </w:t>
      </w:r>
      <w:r>
        <w:t xml:space="preserve">“</w:t>
      </w:r>
      <w:r>
        <w:t xml:space="preserve">Material</w:t>
      </w:r>
      <w:r>
        <w:t xml:space="preserve">”</w:t>
      </w:r>
      <w:r>
        <w:t xml:space="preserve"> </w:t>
      </w:r>
      <w:r>
        <w:t xml:space="preserve">อยู่ไหนล่ะ M เห็นไหมเด็ก ๆ เห็นคำว่า</w:t>
      </w:r>
      <w:r>
        <w:t xml:space="preserve"> </w:t>
      </w:r>
      <w:r>
        <w:t xml:space="preserve">“</w:t>
      </w:r>
      <w:r>
        <w:t xml:space="preserve">Material</w:t>
      </w:r>
      <w:r>
        <w:t xml:space="preserve">”</w:t>
      </w:r>
      <w:r>
        <w:t xml:space="preserve"> </w:t>
      </w:r>
      <w:r>
        <w:t xml:space="preserve">ไหม ตรงนี้นะคะ เพราะฉะนั้น ตรงชื่อเห็นไหม ใส่ชื่อเข้าไป เขียนชื่อน้องน่ะ ตัวนี้แม่จะให้ชื่อว่า ก็คือจะให้ชื่อตรง ไอ้ลูกกลม ๆ นะ จะใส่สีให้ material ไอ้ลูกกลม ๆ นี้ Sphere ใช่ไหมคะ แม่ก็จะใช้คำว่า Sphere พิมพ์ Sphere ลงไปนะคะ เพราะฉะนนั้น material ของโซเฟียนะคะ ให้เหมือนกันดีกว่า ให้เหมือนกัน ให้นึกถึง เดี๋ยวขอลบก่อนนะ เอาใหม่ เอาใหม่ Delete สร้างใหม่ก็ได้ Material ชื่อ blog Blog ในที่นี้มาจากคำว่า</w:t>
      </w:r>
      <w:r>
        <w:t xml:space="preserve"> </w:t>
      </w:r>
      <w:r>
        <w:t xml:space="preserve">“</w:t>
      </w:r>
      <w:r>
        <w:t xml:space="preserve">Block</w:t>
      </w:r>
      <w:r>
        <w:t xml:space="preserve">”</w:t>
      </w:r>
      <w:r>
        <w:t xml:space="preserve"> </w:t>
      </w:r>
      <w:r>
        <w:t xml:space="preserve">Block ต้นแบบสำหรับพิมพ์เสื้ออะไรอย่างนี้ ใช้คำว่า Block นะคะ Block แล้วมาที่ เห็นไหมคะ เห็น material ตัวนี้แล้วนะ ขึ้นมานี่ลูกกลม ๆ นี่ เห็นไหม มันก็จะเป็น Block เหมือนกันนะคะ แล้วให้เรามาที่หาคำว่า</w:t>
      </w:r>
      <w:r>
        <w:t xml:space="preserve"> </w:t>
      </w:r>
      <w:r>
        <w:t xml:space="preserve">“</w:t>
      </w:r>
      <w:r>
        <w:t xml:space="preserve">Lalbedo</w:t>
      </w:r>
      <w:r>
        <w:t xml:space="preserve">”</w:t>
      </w:r>
      <w:r>
        <w:t xml:space="preserve"> </w:t>
      </w:r>
      <w:r>
        <w:t xml:space="preserve">albedo นี่แล้วก็เลือกสีเห็นไหม สีมันจะอยู่ตรงนี้คำว่า ฤสิำพไหนคะจะเอาสีอะไรอยากได้น้องเป็น Strawberry สีแดงไหม จิ้มตาแดงไป โอเค แม่ได้ประมาณนี้แล้วนะ มันจะไม่ใช่ชื่อ Color เห็นไหม มันจะเป็น Albedo อันนั้นอยู่ตรงนี้นะคะ ไม่เหมือนกันนะ แต่ละโปรแกรมมี ประจำสับสนนะคะเด็ก ๆ โอเคนะ เอ๊ะ ไหนแม่บอกว่าสีเปลี่ยน เราต้องมาเลือกวันนี้ก่อน ตัววัตถุที่เราจะให้เปลี่ยนสีใช่ไหมคะ ที่เราจะใส่ Material นะคะ เสร็จแล้วให้เลือกที่ไอ้ตัวสีนี้เห็นไหม Component หายไปไหน ทำไมน้องไม่ให้ลาก โอเค เลือกผิดชีวิตเปลี่ยนอีกแล้ว เลือกผิดชีวิตเปลี่ยนเลยนะ โอเค เห็นหรือยัง เห็นแม่ทำไหม เอาใหม่นะ เรา พอเราใส่สีเสร็จใช่ไหมคะ คลิกมาที่วัตถุที่เราจะใส่สีใช่ไหม เด็ก ๆ เลื่อนให้เห็นปุ่ม Add component เพราะเราจะลากไอ้ตัว material ที่เราสร้างนี่ใส่เข้าไปเห็นไหม ลากมาใส่ปุ่มตรงนี้ มันถึงจะเปลี่ยนสีเห็นไหมคะ ดูวิธีลาก เอาใหม่นะ ดูใหม่นะคะ ก่อนอื่น Ctrl + Z คืน ก่อนอื่นนี่เข้ามานะนี่อันนี้มันเป็นสี สีเทาอยู่ใช่ไหมแล้ว Materials ที่เราสร้างนี่ เห็นว่ามันเปลี่ยนสีเป็นสีที่เราเปลี่ยนแล้วนะคะ ไม่ใช่มาคลิกที่ Material ที่เราสร้างเด็ก ๆ ต้องคลิกที่วัตถุที่เราสร้างแล้ว เรา material นั้นไปใส่ที่คำว่าAdd componentนี่ เปลี่ยนสีหรือยัง ใครยังเปลี่ยนสีไม่ได้ โอเคนะคะ ได้ทุกคนแล้วนะ ที่นี่มีแต่ไอ้ตัวนี้จะทำตัวละครเพิ่มแต่ไม่อยากสร้างเอง จำได้นะว่าในสัปดาห์ก่อนแม่ให้ไปทำอะไรคะ แม่ให้ไป ที่ Asset Store จำได้ใช่ไหมคะ เพื่อไปหา Asset ฟรีมาใช้ใช่ไหม ไปหาคาแรคเตอร์ไปหา ต่าง ๆ มันใช้เนาะเราจะไปStore ผ่านโปรแกรม Unity ของเรานะคะ วิธีการวิธีการนะคะ เห็นเมนูข้างบนไหมลูก ไปที่เมนู Window ค่ะ เห็นไหม เลือก Window นะคะ แล้วก็หาคำว่า Asset Store หนล่ะ เห็นหรือยัง เจอไหมคะ เจอหรือยัง อยู่ถัดจากคำว่าอะไรนี่</w:t>
      </w:r>
      <w:r>
        <w:t xml:space="preserve"> </w:t>
      </w:r>
      <w:r>
        <w:t xml:space="preserve">“</w:t>
      </w:r>
      <w:r>
        <w:t xml:space="preserve">Package Manager</w:t>
      </w:r>
      <w:r>
        <w:t xml:space="preserve">”</w:t>
      </w:r>
      <w:r>
        <w:t xml:space="preserve"> </w:t>
      </w:r>
      <w:r>
        <w:t xml:space="preserve">เห็นไหม คลิก คลิกเข้าไปเลย นี่มันก็จะมาที่ Asset Store นะคะ เราก็คิดเข้าไปที่ search Online แหละ เพราะเราต้องไป Search หาน้อง สิ่งที่เราจะค้นนะคะ เราจะค้น ตอนนี้อย่าเพิ่งไปเอาตัวที่แม่ให้คนนะ เพราะจะให้ดูก่อนว่า ให้ค้นคำว่า</w:t>
      </w:r>
      <w:r>
        <w:t xml:space="preserve"> </w:t>
      </w:r>
      <w:r>
        <w:t xml:space="preserve">“</w:t>
      </w:r>
      <w:r>
        <w:t xml:space="preserve">Standard</w:t>
      </w:r>
      <w:r>
        <w:t xml:space="preserve">”</w:t>
      </w:r>
      <w:r>
        <w:t xml:space="preserve"> </w:t>
      </w:r>
      <w:r>
        <w:t xml:space="preserve">นี่นะคะ เดี๋ยวให้ดูนะคะ ในสไลด์ คือจะจบแล้ว เห็นไหม ให้ค้นคำว่า</w:t>
      </w:r>
      <w:r>
        <w:t xml:space="preserve"> </w:t>
      </w:r>
      <w:r>
        <w:t xml:space="preserve">“</w:t>
      </w:r>
      <w:r>
        <w:t xml:space="preserve">Standard Asset</w:t>
      </w:r>
      <w:r>
        <w:t xml:space="preserve">”</w:t>
      </w:r>
      <w:r>
        <w:t xml:space="preserve"> </w:t>
      </w:r>
      <w:r>
        <w:t xml:space="preserve">นะคะเด็ก ๆ ค้นคำนี้นะ ลูกในช่องค้นหาของเขาน่ะ Standard Assets t a s t a n d standrad dar เมื่อกี้ขึ้นแล้วนี่เห็นไหมคะ ตัวที่ 2 ใช่ไหม b a r d r a ss ets มันขึ้น free ไหม อยู่ไหนละนี่ เราต้องไปที่เกมนะของเรามันน่าจะgd,ไหมอยู่ไหนล่ะ3D เราเลือก 3D ก่อนขอโทษ เลือก 3D เสร็จแล้วเหมือนเดิมนะครับ Standard Asset ขึ้นใหม่ 3D ไปที่ 3D เอามา เอาทั้งหมดเลยขึ้นไหมนี่ ไม่เห็นมี ตัวนี้ทำไมไม่ฟรีล่ะ วันนั้นเราดูของตัวไหน เราเข้าอะไร Unity filter free จัดไปครับพี่น้อ งแล้วฟรีนะตรงฟิลเตอร์นี่เราติ๊กฟรี เราจะใช้ของที่เขาทำมาแล้วแจก เขาแจก ทำไมหาคำว่า standard asset ไม่เจอ Sort by อย่างนั้นเราไปที่ character ก็ได้ เลือกตัวเกมก่อนใช่ไหม เราจะเลือกเกมมาใส่ใช่ไหมคะ เอาตัวไหน เอาตัวไหนเลือกเอา 1 ตัวนะ เอา 1 ตัวก่อนอย่าเพิ่งใส่หลายตัวเดี๋ยวจะสับสน อยากได้ตัวนี้ ขอลอง ไม่ต้องลอง จัดไป ตัวเล็กไปไหม คือ คือ มันทำไว้แล้วนี่ น้องจะเดินได้อะไรได้ไงมันออกนะ แม่ลองแอบดูนะคะ Asset เสร็จถ้าใคร Asset แล้ว มันก็จะขึ้นว่าให้คลิกที่ Open in Unity มันจะมีหน้าต่างนี้ขึ้นมานะเด็ก ๆ เห็นไหม Package Manager นี่b ตัวเยอะน่ะ น่าจะคลิกที่ Download นะคะ มันจะขึ้นนะ ขึ้นมาแล้วให้เด็ก ๆ คลิก Download เสร็จแล้วคลิก Import นะคะ เลือกทั้งหมดเลยแม่ก็จะกด Import นะมันจะมาหมดทั้งยวงเลยนะคะ ดูนะ เด็ก ๆ ดูวิธีเอา Access Store มาใส่นะคะ ดูนะคะ เกิดอะไรขึ้น Version ไม่ได้บ่ ก็ไม่เห็นขึ้น Error นี้นะ ก็ไม่ Error นี่ เดี๋ยวขอลอง Play กันนะคะ น้องอยู่ไหนล่ะ สงสัยเวอร์ชันไม่ได้ เช็กเวอร์ชันด้วยนะเด็ก ๆ ขอโทษที ให้มันอะไรล่ะ เขาเรียกให้มัน Match กับโปรแกรมเรานะ ของเราลงเวอร์ชันไหนนะคะ unity 2023 เราก็ดูของเราด้วยนะคะ ไปที่ Asset ของฉัน อยู่ไหนเอ่ย ตัวนี้ไม่ได้ อันนี้แม่ก็มีหลายตัว โหลดไว้ ลองตัวนี้ดู ขึ้น Error ไม่ได้เหมือนกัน ก็กลับเข้ามาตัวเดิม เอ๊ะ เกิดอะไรขึ้นกับน้อง ตัวไหนจะใช้ได้นะนี่ ถ้าต้องการน้องหมา Tell Directory ไม่ให้ใช้เหรอ อย่างนั้นขอเบรกแป๊บหนึ่งนะคะ พอดีติดปัญหาการเอา Asset เข้าค่ะ โอเคค่ะ ให้เช็กเวอร์ชันนะคะ เด็ก ๆ ไม่อย่างนั้นมันถ้าไม่ตรงน่ะมันจะลงบางทีมันไม่เห็นขึ้น Error เพราะฉะนั้น ตอนเราเลือก search Online นะคะ เวลาจะเอา 3D มานะ และสิ่งที่เราจะเอามาใส่เช่นตัว character เราก็คลิก 3D Charector นะคะ เห็นไหมตรงนี้มันจะมี filter ไหมคะ เลือกและ 3D เป็นใครเสร็จแล้วมาเลือกอะไรอีก Free Asset เลือกเป็นฟรี เราใช้ฟรี แล้วก็มาเลือกเวอร์ชัน ตอนเปิดย้อนกลับไปดูนี่สูงสุดตอนนี้ก็คือ 2022 นะคะ ของเครื่องนี้ที่ลงไว้ก็คือ 2022 นะคะ เสร็จแล้วเราก็เลือก เช่น สมมติจะเอาตัว… เอาตัวไหนดี มันก็จะขึ้นมา เอาน้องผีดีกว่า น่ารัก เลือกน้องผีแล้วนะคะ เราดู Demo ก็ได้ ว่าน้องทำงานอย่างไร น่าจะแค่ขยับ ลองดูนะคะ ลองก่อน ก็คลิกที่ Add to my Assetนะคะ มันก็จะขึ้นว่าเราจะต้องกดยอมรับก่อนนะคะ ของ Asset Store เขา เราก็กด Accept อย่าลืมเช็กเวอร์ชันนะคะ เสร็จแล้วถ้ามัน Asset มันจะขึ้นประโยคนี้ Open In My หรือ go to my address นะคะ Open in Unity นะคะ ให้มันไปเปิดใน Unity นะคะ มันก็จะปรากฏหน้าต่างนี่ Package Manager ขึ้นมา อย่างนี้นะคะ เราก็คลิกดาวน์โหลดเลยนะคะ นี่บอกว่าให้เลือกคิดดาวน์โหลดนะคะ อ๋อ เดี๋ยวก่อน ตอนนี้อยู่ที่ Play Mode เหรอ กลับมาที่ Store แล้วนี่ ได้อยู่ ได้อยู่ เราเลือกที่ดี 3D Character นะคะ เด็ก ๆ ไปที่ Package 3D อยู่ไหมล่ะ 2D 2D ส่วนนั้นน่ะโหลดได้เลย ลองเลือก 2D ก่อน 3D ก่อนก็ได้ เลือก Install ก่อนนะคะ มันขึ้นมาให้กดไลค์กด แต่ละเวอร์ชั่นก็ไม่เหมือนกันจะช้าหน่อยเพราะ on Online นะคะ ดึงมาจาก Asset Stนะคะ ก็ต้องรอน้องน่อยเป็น on Pixel เปิดดูใน Package Manager ก็ไม่เห็น ทำไมขึ้นว่า 2D เราอยากได้ 3D น้องทำไมหาตัวยากอย่างนี้ On sell Only 3D Character แล้วก็ Unity 2024 เหมือน Low Poly นะ โหลดได้แล้ว Open in Unity เหมือนตัวเมื่อกี้นะคะ ไอ้ที่ชื่ออะไรนะ เป็นรูปคนแก่ โหลดได้นะคะ พอคลิกว่ามันจะขึ้นตรงนี้มันต้องขึ้นว่าดาวน์โหลดขึ้นดาวน์โหลดเสร็จแล้วมันพอเราดาวน์โหลดเสร็จมันจะมีคำว่า Import เข้ามา ก็คือนำเข้า ก็คือเราดาวน์โหลดเสร็จแล้วเราจะเอามาลงใน Scene ของเรานะคะ เราก็เลือก Import แสดงว่า Import ไปแล้วทำไมไม่ขึ้นน่ะ หาไม่เห็น น้องหายไปไหน ตรง Console นี่เห็นไหมคะ พอโหลดไม่ตรงเวอร์ชันน่ะมันก็จะขึ้นไอ้แดง ๆ นี้ขึ้นมา Error เป็นกับเวอร์ชั่นบ่ มีใครโหลดได้ไหม เด็ก ๆ เครื่องไหนโหลดได้บ้าง แล้วทำไมโหลดแล้ว… ขึ้นมาไหม ตัวมันขึ้นไหม ทำไมของเรามันไม่ขึ้น ของเด็ก ๆ ทำไมขึ้นน่ะproject กำลังดูอ่ะ ก็ไม่เห็น ใน My Asset กด Character ก็กำลัง ไม่ขึ้น คลิก Import Asset from Package into Your ก็คลิกแล้วน่ะ มันทำไมไม่ลง ไม่ขึ้น เมื่อกี้ชื่อว่าอะไรนะ ยังไม่ได้ Save กดปิด อย่าไป Save otเวลากดปิด Low Poly Low Poly Low Poly ทำไมไม่เห็น ก็ไม่เจอ Low Poly survivor character impot ขึ้นมาแล้ว ’สั่งใหม่อีกแล้ว Game of the TV มันน่าจะเป็นตัวที่… คือถ้าโหลด access มาได้นะ ความจริงแล้วมันต้องขึ้นมา เครื่องนี้เหมือน Check Error ก็ไม่ขึ้นนี่นะ ใน Console ไม่มี error วัตถุนั้นก็จะมาปรากฏอยู่ใช่ไหมเด็ก ๆ แล้วเราก็เลือกมาใส่ แล้วเราค่อย Play ดูว่ามันทำอะไรได้บ้าง เช่น ไอ้ตัวชมพู ชมพู ใหญ่ไปอรกันน้องนะคะ เดี๋ยวจะสกิลขึ้น โอเค ตอนี้สมมติว่าถ้า ถ้าเราได้ ตัวนี่ ว่าจะเกิดอะไรขึ้น เลือดมาก่อน ขอเพิ่มวัตถุเข้าไปก่อนนะคะ ไม่ ๆ ๆ เสร็จแล้ว Add component Rigidbody เสร็จ จากนั้นใส่ Material Material Material โอเค เดี๋ยวจะลอง Play ดูนะคะ หัน… เหมือนหันหน้าผิด โอเค คือ ไอ้ตัวที่เราเอามานี่ถ้ายังไม่ได้ใส่ Component ในนะ มันก็ยังเคลื่อนไหวไม่ได้ แต่ตัวนี้เหมือนมันมี Component บางตัวมาแล้ว สังเกตว่าน้องจะ เดี๋ยวนะ ขอแก้ ตะกี้โลตัสแน่ใจข้างหลังยังยังงง ๆ อยู่เหมือนกัน กับ Unity เรายังไม่ได้ใส่ไอ้นี่ให้ แต่สังเกตเห็นตัวนี้มันจะขยับ เห็นไหมคะ มันจะโยก โยก ๆ ๆ ยังหาตัวนี้เขาไม่ได้ เขาอยู่ไหนวัตถุชิ้นนี้ ข้างหลังก็คือหันหลัง กล้องอยู่ทางโน้น ลองดูสิ เดี๋ยวลบตัวสีชมพูออกก่อน หลายตัวจัง Move น้องหน่อยนะครับ ลองดูใหม่ หันถูกยังนี่ โอเค คือ ยังหาไอ้ตัวที่โหลดมาแล้วไม่เจอ มันไปแอบอยู่ไหนนี่ ทำไมตอนคนในนั้นก็เห็นก็แอดแล้ว Import แล้วนะคะ ในกรณีนี้ มันยังมีอีกส่วนหนึ่งนะคะ ที่หา Serv Curser ไม่เจอ หา Asset ที่เพิ่มขึ้นยังไม่เห็น มีไหม Unity แล้วมี Material อันนี้คือ Cube เมื่อกี้นี้ มีอะไรอีก มี Material ที่เราสร้างไว้ อันนี้ล่ะ อ๋อ เจ้าตัวสีชมพูเมื่อกี้ อเพราะฉะนั้น เขาสร้างไว้แล้วเปลี่ยนบ่ได้ Low Poly นี่คือตัวนี้ ไม่ใช่น่ะ แต่ low Poly ก็ใช่แล้วนี่นา Low Poly character Low Poly character ลองดูนะคะ เจอแล้วนะคะ ถ้าสังเกตว่าถ้าเรา Import เข้ามาได้ เราเช็คได้ที่ Asset เนีนี่ มันก็จะขึ้นโฟลเดอร์ใช่ไหม เพราะตอนแรกเราสร้างไว้เรามี material เดียว.. แป๊บหนึ่งนะคะ นะคะ ถ้าโหลดได้นะคะ โฟลเดอร์ที่เราโหลดมามันก็จะมาขึ้นอย่างนี้นะคะ แสดงให้ดู มันก็จะมี Material ของมัน มีอะไรอีก มีโมเดล ตัวโมเดลเขา อันนี้คือเขาสร้างไว้แล้วนะคะ มี Pre Flap นั่นหมายถึง นะคะ Pre Flap แล้วน่ะเด็ก ๆ ไหนล่ะ Pre Flap เราอยู่ไหนเอ่ย ก็คือมันจะเป็น คือ เจ้าตัวนี้มันสร้างไว้แล้ว มีคำสั่ง มีอะไร มี Component อะไรเรียบร้อยแล้วนะ เพราะฉะนั้น ถ้าเราจะใช้นะคะ เวลาเราจะดูว่าตัว Character ไหนที่จะเอามาใช้ เด็ก ๆ ต้องไปที่โฟลเดอร์ที่เราโหลดมา แล้วเลือกคำว่า</w:t>
      </w:r>
      <w:r>
        <w:t xml:space="preserve"> </w:t>
      </w:r>
      <w:r>
        <w:t xml:space="preserve">“</w:t>
      </w:r>
      <w:r>
        <w:t xml:space="preserve">Prefab</w:t>
      </w:r>
      <w:r>
        <w:t xml:space="preserve">”</w:t>
      </w:r>
      <w:r>
        <w:t xml:space="preserve"> </w:t>
      </w:r>
      <w:r>
        <w:t xml:space="preserve">นี่เห็นไหมคะ ที่มีโฟลเดอร์ชื่อ แล้วเมื่อเห็น character นั้น เราก็ลากน้องลงไปวางนะคะ เมื่อกี้ลืมดู Demo มันว่าไอ้ตัวนี้มันเคลื่อนไหวอย่างไรนะคะ เอามาใช้งาน ก็คือมันก็จะมีคำสั่งว่าให้มันเดิน ให้มันวิ่ง ให้มันกระโดดอะไรอย่างนี้นะคะ ก็คือถ้าถ้ามีโฟลเดอร์ที่ชื่อ Prefab อยู่ใน Asset ที่เรานำมาใช้น่ะค่ะ ก็จะสามารถเปิดโฟลเดอร์นั้นแล้วก็วางไอ้ตัวที่เราจะใช้นี่ลงไปในเกมเราได้เลย เดี๋ยวขอลองเล่นดู ไม่รู้เหมือนกันว่าตัวที่ไปโหลดมานี่ไม่ได้ลอง มาลองเดาดู ว่าจะให้มันเดิน ตัวนี้มันน่าจะ คื อ เราไม่มีแป้นเพราะเราเลือก เราเลือกทำเกมในไอ้นี่ด้วย มันน่าจะใช้ปุ่มควบคุมสักอย่างหนึ่ง ืยังไม่ได้ไปดูโค้ดนะคะ ก็เลยตอนนี้ลองกดด้วย… กดด้วยไอ้นี่ไม่เห็นมันเดิน หรือเขาให้ยืนอยู่เฉย ๆ ไม่รู้ Surviver ตัวนี้ไม่ได้ดู Demo มันเสียด้วยนะคะ กรณีนี้คือเราก็ต้องเช็คก่อนว่าไอ้ Asset ที่เราจะเอามาใช้น่ะ มันมีการทำตัว Component ต่าง ๆ ไว้อย่างไร ก็คือเขาก็จะมี Demo ให้ให้ดูนะ สังเกตว่าตอนที่มันก็อย่างตัวนี้นะคะ ถ้าสมมติเราเข้าไปเปิดดู อันนี้จะเป็นนั่งทำงานนะ น่าจะนั่งพิมพ์งานอย่างนี้ ลักษณะของอันนี้ก็จะเป็นลักษณะนี้นะคะ เดินได้ วิ่งได้นี่อย่างนี้เห็นไหมคะ ทำอะไรได้อีก เราก็ดูนะคะ ดูลักษณะของเขานี่ เมื่อกี้ลองโหลดตัวนี้หรือยัง ลองดีกว่า อยากรู้เหมือนกัน ไปกับเวอร์ชันเราหรือเปล่า ลืมเช็กอีกแล้ว แหม เผลอไปกด Play อีกแล้ว เราจะกลับสู่โหมดปกติก่อนนะคะ แล้วเราก็เลือกพื้นที่ เราก็เลือก remove เอาใหม่ เอาใหม่ Re เสร็จเมื่อกี้มัน 2D นี่นา ใช่ งานเราเป็น 3D นะคะ เดี๋ยวขอลองก่อนก็ได้ ตัวนี้ยังไม่มี Low Poly Survival ยืนอยู่เฉย ๆ ไม่เห็นเดิน เขาบอกว่า Click and Hold ได้แค่ขยับแค่นี้นะคะ เมื่อกี้ไอ้ตัวนี้มันไม่ได้เดิน เดินได้ไหม ไหนลองดู เดินได้อยู่นะ Clik and Hold ใช้ใช้คำสั่งคิด Clik and Hold ฑ หมุนเฉย ๆ หรอแล้วเดินล่ะ เดี๋ยวขอไปลองนะคะ คลิกเมาส์ค้างไว้ คลิกแล้วก็ เพื่อหมุก Clik and Hold แสดงว่าตัวนี้น่าจะ… ใช้ Touch Screen นะคะ เหมือนสร้างมาไว้ให้สำหรับวิธีใช้คำสั่ง ทัชสกรีนการเคลื่อนไหวเขาจะเคลื่อนตามที่เรากดมือไปที่หน้าจอค่ะ ดูจากอันนี้ได้นะคะ การที่เราจะเลือกมาใช้งาน เด็ก ๆ เช็กตรง Demo เขาด้วยนะคะ แสดงว่าตัวนี้ถ้าเอาไปใช้ ถ้าหน้าจอไม่เป็นทัชสกรีนน่ะมันจะไม่ไป ลองดูตัวอื่น เดี๋ยวขอดูตัวนี้ ตัว Robot ทำงานอย่างไรไม่มี Demo ให้ดูด้วย lock up ชูนิ้ว กางแขนกางขา ไม่น่าเคลื่อนไหวได้ หาอีกนะคะ มีอะไรอีก The Hero Duo อ๋อ ไอ้ 2 ตัวน ฟันไว Character ขนาดเห็นไหมคะ เขาจะมีบอกขนาดอะไรด้วยดูด้วย Low Poly เพราะฉะนั้น ก่อนจะเลือกมาใช้ เช็กนะคะ อยากได้ตัวเดิน ๆ ไอ้ตัวที่หาก็ไม่เห็น character Price Free Version 2022 3D character ตอนแรกเยอะอยู่ หา Standard ไม่เจอ คือ ไอ้ตัวนี้ Standard Asset มันจะ… 3D character จะเจอไหม สัตว์ก็น่าจะอยู่เฉย ๆ ไหม ลองดูก็ได้นะคะ เดี๋ยวขอลอง อยากรู้ มันจะให้เดินไหมน่ะ Animal Free Download เข้าไป แล้วก็ Import ขอดูที่ Asset ก่อนนะ Animal อยู่ไหน Animal Prefab จะให้น้องเดินไหม ขอ Preview หน่อยนะคะ หามุมกล้องไม่เจอ หันหลัง กล้องอยู่ข้างหลัง นะคะ ทีนี้ นอกจากนี้ เราสามารถแก้ Code ของเขาได้ เดี๋ยวอันนี้เราจะไว้สอนสัปดาห์หน้านะคะ ขอไปเปิดดูก่อนว่ามันสั่งอะไรไว้ ไม่เห็นนะคะ มันไม่ขึ้น น้องไม่เห็นเดินให้เลยน่ะ เพราะถ้ามี Pre Fap น่าจะเดินได้ แต่ทำไมน้องไม่เดิน ไม่แน่ใจเวอร์ชันนี้เหมือนกันนะคะ ก็คือบางทีเราจะต้องไป Set up แล้วก็เขียน Script ให้เพิ่มนะคะ ว่าตัวเกมเราหรือ Object เราแต่ละตัวนี่จะทำอะไรได้บ้างนะคะ เดี๋ยวอันนั้นจะเอาไว้สอนในสัปดาห์หน้า ตอนนี้ก็คืออยากให้เด็ก ๆ ลองสร้าง สร้างตัวละครของเราเองก่อนนะคะ เหมือนเราสร้างอันนี้นะ แล้วถ้าอันนี้มานะคะ จะให้มันเดินนี่ทำอย่างไร นะคะ มี Pre Fap แต่ในนั้นก็ไม่เห็นบอกให้เดิน ใน Component ก็ไม่ขึ้นนะคะ ไม่เห็นนะคะ เดี๋ยวขอเช็dก่อนก็คืออาจจะต้องมาเขียน Script เพิ่มให้เขา ลองทำตัวคนนี่ หรือตัวปั้น… ก็ไม่เชิงปั้นนะ ใส่เข้ามา จะหมุนกล้อง นี่นะคะ ทีนี้เราจะดูมุมมองของวัตถุเรานี่เห็นไหมคะ กล้องมันหมุนไปทางไหน วางทางไหน เราก็ต้องจัดตัวนี้ของเราให้มัน… มันหันเข้าหากล้องน่ะ เราจะเคลื่อนน้องไป ใส่วัตถุอื่นเข้ามาลองดูิ เช่น ลองนะคะ ที่จะไอ้นี่ ที่เราเคยดาวน์โหลดไว้นะ เปิดตรงนี้ก็ได้นะคะ App Store เราไปไหนล่ะ นี่ Go to My Asset มีตัวไหนอีก เช่น อยากได้พื้นผิวเขา นี่นะคะ ฉาก ฉากพื้นที่ ลองดูสิจะใส่เข้ามาได้ไหม คลิก Download เหมือนเดิม แล้วก็คลิก Import Piolity ดีแล้วโอเเราก็ต้องไป ดูย้อนกลับไปดูที่ Asset มีเยอะเลยน่ะ ทยอยเอาลงนะคะ ลองดูนะคะ มีก้อนหิน เห็นไหมคะ โลงศพ เรา ก็คือเราไม่ต้องไปสร้าง Object ใหม่เอง ใช่ไหม เราเอาที่เขาสร้างมาแล้วใส่เข้าไปได้นะคะ จะได้ไม่ต้องไปทำใหม่ ก้อนหิน มีบ้าน หน้าบ้าน หลังบ้าน อยู่ไหนนี่ ใส่… เอาชิ้นส่วนใส่เข้าไปนะคะ ลองดูก่อน ก็ตกแต่งนะคะ เหมือนเดิม ทีนี้สิ่งที่เด็ก ๆ จะต้องไปทำนะคะ ก็คือให้เขียนลักษณะเกมที่ตัวเองจะทำน่ะ เขียนลงไป เช่น ช้เป็น ทำเหมือนเป็นแผนผังคร่าว ๆ ก็ได้ ใช้สัญลักษณ์ เช่น วัตถุสี่เหลี่ยม แล้วก็เขียนลงไปว่าตรงนี้เราจะวางบ้านนะ ตรงนี้จะเป็นต้นไม้อะไรอย่างนี้ นึกออกนะคะ วาดตำแหน่งลงไปในพื้นที่ที่เราจะเล่นน่ะ แล้วก็เกมเราจะเล่นแบบไหน เล่นแบบเก็บของ หรือว่าเดินไปเจอสิ่งของและเก็บขึ้นมา หรือว่าเดินไปแล้วเจอศัตรูแล้วฟัน อย่างนี้นะคะ ก็คืออธิบายลักษณะเกมตัวเอง ใช้สีเหมือนที่บอกนะ ถ้าสีแดงน่ะ คือ ศัตรู หรือสิ่งที่เป็นอันตรายให้ใช้สีอันนี้เป็นหลักนะคะ แล้วตรงไหนที่เป็นวัตถุเฉย ๆ ก็ใช้สีอื่นได้ แต่ตัวไหนที่เป็นศัตรูหรือสิ่งที่เป็นอันตรายนี่ ให้ใช้สีแดงเป็นหลักนะคะ ให้เด็ก ๆ ลองวาดไว้ เพื่อสัปดาห์หน้าเรามานี่ แล้วเราจะเอาองค์ประกอบพวกนี้มาลงให้เหมือนกับที่ตัวเองวาดไว้นะคะ เดี๋ยวมาดูต่อว่า แล้วก็อีกหน้าหนึ่งน่ะ ให้เขียนว่าลักษณะเกมตัวเองที่จะทำนี่เป็นเกมลักษณะไหน เหมือนอะไรนะ ไม่รู้เด็ก ๆ ชอบเล่นเกมแบบไหนนะ เหมือนยิงใช่ไหม น่าจะเป็นยิงนะ บางคนก็น่าจะเป็นเก็บเหรียญ เหมือนอะไรนะอะไร Run Run นะนั่นแหละ นะคะ เด็ก ๆ คือเราเราอยากทำเกมลักษณะไหนเขียนลงมานะคะ จะได้รู้ว่าถ้าเราทำแบบนี้ แล้วเวลาจะเขียนโค้ด มันควรเขียนลักษณะไหน อะไรอย่างไร จะได้รู้ว่าสิ่งที่อยากจะทำมีอะไรบ้าง ต้องเขียนก่อน คือ เราจะต้องเขียน Concept ก่อน ว่างานที่เราจะทำเป็นลักษณะไห น แล้วจะได้ไปต่อได้ โอเคไหมคะ อย่างนั้นสัปดาห์นี้พอแค่นี้ก่อนค่ะ ขอบคุณพี่ล่าม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พัฒนาโปรแกรมประยุกต์สำหรับอุปกรณ์เคลื่อนที่ (เช้า) 100767</dc:title>
  <dc:creator/>
  <cp:keywords/>
  <dcterms:created xsi:type="dcterms:W3CDTF">2024-07-10T05:19:27Z</dcterms:created>
  <dcterms:modified xsi:type="dcterms:W3CDTF">2024-07-10T05:1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0 กรกฎาคม 2567 เวลา 09.00 น.</vt:lpwstr>
  </property>
  <property fmtid="{D5CDD505-2E9C-101B-9397-08002B2CF9AE}" pid="3" name="subtitle">
    <vt:lpwstr/>
  </property>
</Properties>
</file>